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3938F03" w14:textId="0DE166A1" w:rsidR="00165FAB" w:rsidRDefault="00165FAB" w:rsidP="00165FAB">
      <w:pPr>
        <w:pStyle w:val="Title"/>
      </w:pPr>
      <w:r>
        <w:t>Feedback for Project Number 10</w:t>
      </w:r>
    </w:p>
    <w:p w14:paraId="5AD357D1" w14:textId="77777777" w:rsidR="00165FAB" w:rsidRDefault="00165FAB" w:rsidP="00186A90">
      <w:pPr>
        <w:pStyle w:val="FirstParagraph"/>
        <w:rPr>
          <w:b/>
        </w:rPr>
      </w:pPr>
    </w:p>
    <w:p w14:paraId="610881EF" w14:textId="39B7CA29" w:rsidR="00186A90" w:rsidRPr="004B1819" w:rsidRDefault="004B1819" w:rsidP="00186A90">
      <w:pPr>
        <w:pStyle w:val="FirstParagraph"/>
      </w:pPr>
      <w:r>
        <w:rPr>
          <w:b/>
        </w:rPr>
        <w:t>What is their topic on?</w:t>
      </w:r>
    </w:p>
    <w:p w14:paraId="1E3F6C2E" w14:textId="5AF53EB8" w:rsidR="004B1819" w:rsidRDefault="004B1819" w:rsidP="00186A90">
      <w:pPr>
        <w:pStyle w:val="FirstParagraph"/>
        <w:rPr>
          <w:bCs/>
        </w:rPr>
      </w:pPr>
      <w:r>
        <w:rPr>
          <w:bCs/>
        </w:rPr>
        <w:t>Yes, the title is consistent with the topic.</w:t>
      </w:r>
    </w:p>
    <w:p w14:paraId="2240DA9C" w14:textId="48D9C8B2" w:rsidR="004B1819" w:rsidRPr="004B1819" w:rsidRDefault="00661182" w:rsidP="00186A90">
      <w:pPr>
        <w:pStyle w:val="FirstParagraph"/>
        <w:rPr>
          <w:bCs/>
        </w:rPr>
      </w:pPr>
      <w:r>
        <w:rPr>
          <w:bCs/>
        </w:rPr>
        <w:t xml:space="preserve">Title: </w:t>
      </w:r>
      <w:r w:rsidR="004B1819" w:rsidRPr="004B1819">
        <w:rPr>
          <w:bCs/>
        </w:rPr>
        <w:t>Do</w:t>
      </w:r>
      <w:r w:rsidR="004B1819">
        <w:rPr>
          <w:bCs/>
        </w:rPr>
        <w:t xml:space="preserve"> IMDb and Metacritic rate popular movies differently?</w:t>
      </w:r>
    </w:p>
    <w:p w14:paraId="3777F000" w14:textId="1AA40AD9" w:rsidR="00186A90" w:rsidRDefault="00186A90" w:rsidP="00186A90">
      <w:pPr>
        <w:pStyle w:val="FirstParagraph"/>
      </w:pPr>
      <w:r>
        <w:rPr>
          <w:b/>
        </w:rPr>
        <w:t>Are the objectives of the project clearly identifiable?</w:t>
      </w:r>
    </w:p>
    <w:p w14:paraId="1CC93C1D" w14:textId="09FC90D6" w:rsidR="004B1819" w:rsidRDefault="00186A90">
      <w:r>
        <w:t>He wants to study if the movie ratings differed between two major movie review websites (IMBD and Metacritic).</w:t>
      </w:r>
      <w:r w:rsidR="00D26B1B">
        <w:t xml:space="preserve"> He uses some different tests to prove his questions. I think the objectives of his project are clearly identifiable.</w:t>
      </w:r>
    </w:p>
    <w:p w14:paraId="237423B1" w14:textId="77777777" w:rsidR="004B1819" w:rsidRDefault="004B1819" w:rsidP="004B1819">
      <w:pPr>
        <w:pStyle w:val="FirstParagraph"/>
      </w:pPr>
      <w:r>
        <w:rPr>
          <w:b/>
        </w:rPr>
        <w:t>What data are used?</w:t>
      </w:r>
    </w:p>
    <w:p w14:paraId="68A5ED80" w14:textId="377A52EA" w:rsidR="004B1819" w:rsidRDefault="00310196">
      <w:r>
        <w:t>IMDb and Metacritic.</w:t>
      </w:r>
      <w:r w:rsidR="00D26B1B">
        <w:t xml:space="preserve"> Different movies from different years.</w:t>
      </w:r>
      <w:r w:rsidR="00317755">
        <w:t xml:space="preserve"> The same movies come from different websites.</w:t>
      </w:r>
    </w:p>
    <w:p w14:paraId="30CFFA2A" w14:textId="6ACB9F91" w:rsidR="00D26B1B" w:rsidRDefault="00D26B1B"/>
    <w:p w14:paraId="20B55F3C" w14:textId="77777777" w:rsidR="00317755" w:rsidRDefault="00317755"/>
    <w:p w14:paraId="2A7D8CFE" w14:textId="348E09EA" w:rsidR="00D26B1B" w:rsidRDefault="00317755">
      <w:r>
        <w:t>I really like your project and y</w:t>
      </w:r>
      <w:r w:rsidR="00D26B1B">
        <w:t>our presentation is very detailed. I learn</w:t>
      </w:r>
      <w:r w:rsidR="00662527">
        <w:t>ed</w:t>
      </w:r>
      <w:r w:rsidR="00D26B1B">
        <w:t xml:space="preserve"> a lot</w:t>
      </w:r>
      <w:r>
        <w:t xml:space="preserve"> </w:t>
      </w:r>
      <w:r w:rsidR="00661182">
        <w:t>from</w:t>
      </w:r>
      <w:r>
        <w:t xml:space="preserve"> your R web scraping codes</w:t>
      </w:r>
      <w:r w:rsidR="00D26B1B">
        <w:t xml:space="preserve"> after watching your video.</w:t>
      </w:r>
    </w:p>
    <w:p w14:paraId="1B61489F" w14:textId="77777777" w:rsidR="00165FAB" w:rsidRDefault="00165FAB"/>
    <w:p w14:paraId="347F56CC" w14:textId="597D5F24" w:rsidR="00310196" w:rsidRDefault="00165FAB">
      <w:r>
        <w:t>Advice:</w:t>
      </w:r>
    </w:p>
    <w:p w14:paraId="394F4063" w14:textId="464298A1" w:rsidR="00165FAB" w:rsidRDefault="00165FAB">
      <w:r>
        <w:t>I want to give you some advice about statistical analysis.</w:t>
      </w:r>
    </w:p>
    <w:p w14:paraId="03E63584" w14:textId="5667E0FB" w:rsidR="0019507D" w:rsidRDefault="0019507D">
      <w:r>
        <w:t>Firstly,</w:t>
      </w:r>
    </w:p>
    <w:p w14:paraId="4BFEF2BD" w14:textId="66DB55DE" w:rsidR="00310196" w:rsidRDefault="008421CB">
      <w:r>
        <w:t xml:space="preserve">I think you need to do an F-test before the t-test. </w:t>
      </w:r>
      <w:r w:rsidR="0032702E">
        <w:t>For example, w</w:t>
      </w:r>
      <w:r w:rsidR="00310196">
        <w:t xml:space="preserve">hen you want to test whether the IMDb and Metacritic reviews are significantly different, you assume that the variances are equal because n &gt; 30. However, in terms of your sample variances, var1 = 0.69 and var2 = 2.25, so I doubt that the </w:t>
      </w:r>
      <w:r w:rsidR="0036491C">
        <w:t xml:space="preserve">population </w:t>
      </w:r>
      <w:r w:rsidR="00310196">
        <w:t xml:space="preserve">variances are equal. Hence, I recommend you do </w:t>
      </w:r>
      <w:r>
        <w:t>an</w:t>
      </w:r>
      <w:r w:rsidR="00310196">
        <w:t xml:space="preserve"> F-test to judge whether the </w:t>
      </w:r>
      <w:r w:rsidR="0036491C">
        <w:t xml:space="preserve">population </w:t>
      </w:r>
      <w:r w:rsidR="00310196">
        <w:t xml:space="preserve">variances are equal. Then you can choose what type of t-test you </w:t>
      </w:r>
      <w:r w:rsidR="0036491C">
        <w:t>can</w:t>
      </w:r>
      <w:r w:rsidR="00310196">
        <w:t xml:space="preserve"> use.</w:t>
      </w:r>
    </w:p>
    <w:p w14:paraId="6A4D1E9D" w14:textId="0747C379" w:rsidR="00D66037" w:rsidRDefault="00D66037">
      <w:r>
        <w:t>Secondly,</w:t>
      </w:r>
    </w:p>
    <w:p w14:paraId="6722BBCA" w14:textId="793575C7" w:rsidR="00D66037" w:rsidRDefault="00D66037">
      <w:r>
        <w:t xml:space="preserve">When you use Fisher’s LSD test, you </w:t>
      </w:r>
      <w:r w:rsidRPr="00D66037">
        <w:t xml:space="preserve">are wrong to compare the </w:t>
      </w:r>
      <w:r>
        <w:t xml:space="preserve">t-test </w:t>
      </w:r>
      <w:r w:rsidRPr="00D66037">
        <w:t>statistic to the F</w:t>
      </w:r>
      <w:r>
        <w:t xml:space="preserve"> critical value. You should use your absolute value of t-test statistic to compare with the t critical value which follows significance level = 0.05/2=0.025 and degrees of freedom = </w:t>
      </w:r>
      <w:r w:rsidR="005A2C5E">
        <w:t>1184</w:t>
      </w:r>
      <w:r>
        <w:t>.</w:t>
      </w:r>
    </w:p>
    <w:sectPr w:rsidR="00D6603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10495"/>
    <w:rsid w:val="00165FAB"/>
    <w:rsid w:val="00186A90"/>
    <w:rsid w:val="0019507D"/>
    <w:rsid w:val="00310196"/>
    <w:rsid w:val="00310495"/>
    <w:rsid w:val="00317755"/>
    <w:rsid w:val="0032702E"/>
    <w:rsid w:val="0036491C"/>
    <w:rsid w:val="004B1819"/>
    <w:rsid w:val="005A2C5E"/>
    <w:rsid w:val="00661182"/>
    <w:rsid w:val="00662527"/>
    <w:rsid w:val="008421CB"/>
    <w:rsid w:val="00B165F9"/>
    <w:rsid w:val="00CE3D6E"/>
    <w:rsid w:val="00D26B1B"/>
    <w:rsid w:val="00D660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C52C76"/>
  <w15:chartTrackingRefBased/>
  <w15:docId w15:val="{6668CF64-3004-4F8D-8112-80300853198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rstParagraph">
    <w:name w:val="First Paragraph"/>
    <w:basedOn w:val="BodyText"/>
    <w:next w:val="BodyText"/>
    <w:qFormat/>
    <w:rsid w:val="00186A90"/>
    <w:pPr>
      <w:spacing w:before="180" w:after="180" w:line="240" w:lineRule="auto"/>
    </w:pPr>
    <w:rPr>
      <w:rFonts w:eastAsiaTheme="minorHAnsi"/>
      <w:sz w:val="24"/>
      <w:szCs w:val="24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186A90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186A90"/>
  </w:style>
  <w:style w:type="paragraph" w:styleId="Title">
    <w:name w:val="Title"/>
    <w:basedOn w:val="Normal"/>
    <w:next w:val="BodyText"/>
    <w:link w:val="TitleChar"/>
    <w:qFormat/>
    <w:rsid w:val="00165FAB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TitleChar">
    <w:name w:val="Title Char"/>
    <w:basedOn w:val="DefaultParagraphFont"/>
    <w:link w:val="Title"/>
    <w:rsid w:val="00165FAB"/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CCE8C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8</TotalTime>
  <Pages>1</Pages>
  <Words>232</Words>
  <Characters>132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nyan Li</dc:creator>
  <cp:keywords/>
  <dc:description/>
  <cp:lastModifiedBy>Jinyan Li</cp:lastModifiedBy>
  <cp:revision>12</cp:revision>
  <dcterms:created xsi:type="dcterms:W3CDTF">2022-03-25T03:31:00Z</dcterms:created>
  <dcterms:modified xsi:type="dcterms:W3CDTF">2022-03-25T16:05:00Z</dcterms:modified>
</cp:coreProperties>
</file>